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764EC" w:rsidRPr="001764EC" w:rsidRDefault="00D54B2F" w:rsidP="001764E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</w:rPr>
      </w:pPr>
      <w:r w:rsidRPr="00D54B2F">
        <w:rPr>
          <w:noProof/>
          <w:color w:val="0070C0"/>
          <w:sz w:val="24"/>
          <w:szCs w:val="24"/>
        </w:rPr>
        <w:drawing>
          <wp:anchor distT="0" distB="0" distL="114300" distR="114300" simplePos="0" relativeHeight="251665408" behindDoc="0" locked="0" layoutInCell="1" allowOverlap="1" wp14:anchorId="7CC8F5EC" wp14:editId="448F562C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83565" cy="781050"/>
            <wp:effectExtent l="0" t="0" r="6985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ORA Logo_Small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565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63080" w:rsidRDefault="003F576C" w:rsidP="003F576C">
      <w:pPr>
        <w:pStyle w:val="NormalWeb"/>
        <w:spacing w:after="0"/>
        <w:ind w:right="360"/>
        <w:jc w:val="center"/>
        <w:rPr>
          <w:b/>
          <w:color w:val="CC3399"/>
          <w:sz w:val="32"/>
          <w:szCs w:val="32"/>
        </w:rPr>
      </w:pPr>
      <w:r>
        <w:rPr>
          <w:b/>
          <w:color w:val="CC3399"/>
          <w:sz w:val="32"/>
          <w:szCs w:val="32"/>
        </w:rPr>
        <w:t>CORA Early Years Parent Gives a</w:t>
      </w:r>
    </w:p>
    <w:p w:rsidR="003F576C" w:rsidRPr="00676516" w:rsidRDefault="003F576C" w:rsidP="003F576C">
      <w:pPr>
        <w:pStyle w:val="NormalWeb"/>
        <w:spacing w:after="0"/>
        <w:ind w:right="360"/>
        <w:jc w:val="center"/>
        <w:rPr>
          <w:b/>
          <w:color w:val="CC3399"/>
          <w:sz w:val="32"/>
          <w:szCs w:val="32"/>
        </w:rPr>
      </w:pPr>
      <w:r>
        <w:rPr>
          <w:b/>
          <w:color w:val="CC3399"/>
          <w:sz w:val="32"/>
          <w:szCs w:val="32"/>
        </w:rPr>
        <w:t xml:space="preserve"> Grateful Goodbye</w:t>
      </w:r>
    </w:p>
    <w:p w:rsidR="00F63080" w:rsidRDefault="00F63080" w:rsidP="001764E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D54B2F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6B0434FC" wp14:editId="1B71868F">
            <wp:simplePos x="0" y="0"/>
            <wp:positionH relativeFrom="column">
              <wp:posOffset>5334000</wp:posOffset>
            </wp:positionH>
            <wp:positionV relativeFrom="paragraph">
              <wp:posOffset>15875</wp:posOffset>
            </wp:positionV>
            <wp:extent cx="1012190" cy="1343025"/>
            <wp:effectExtent l="0" t="0" r="0" b="9525"/>
            <wp:wrapTight wrapText="bothSides">
              <wp:wrapPolygon edited="0">
                <wp:start x="0" y="0"/>
                <wp:lineTo x="0" y="21447"/>
                <wp:lineTo x="21139" y="21447"/>
                <wp:lineTo x="21139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jourine first day at CORA Early Years.png"/>
                    <pic:cNvPicPr/>
                  </pic:nvPicPr>
                  <pic:blipFill rotWithShape="1">
                    <a:blip r:embed="rId5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6">
                              <a14:imgEffect>
                                <a14:brightnessContrast bright="21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3205" t="7410" r="6722" b="32461"/>
                    <a:stretch/>
                  </pic:blipFill>
                  <pic:spPr bwMode="auto">
                    <a:xfrm>
                      <a:off x="0" y="0"/>
                      <a:ext cx="1012190" cy="1343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764EC" w:rsidRPr="00D54B2F" w:rsidRDefault="001764EC" w:rsidP="001764E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D54B2F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How did you find CORA Early Years La Salle?</w:t>
      </w:r>
    </w:p>
    <w:p w:rsidR="001764EC" w:rsidRPr="00D54B2F" w:rsidRDefault="001764EC" w:rsidP="001764E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54B2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e saw the sign in front of the </w:t>
      </w:r>
      <w:r w:rsidR="00FB43A1" w:rsidRPr="00D54B2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uilding near her doctor’s office </w:t>
      </w:r>
      <w:r w:rsidR="002F7479" w:rsidRPr="00D54B2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hen our daughter was around two years old. We realized that our daughter was eager to learn and socialize. To encourage her interest, we started the process of looking for a preschool that would stimulate her. </w:t>
      </w:r>
      <w:r w:rsidR="00FB43A1" w:rsidRPr="00D54B2F">
        <w:rPr>
          <w:rFonts w:ascii="Times New Roman" w:eastAsia="Times New Roman" w:hAnsi="Times New Roman" w:cs="Times New Roman"/>
          <w:color w:val="0070C0"/>
          <w:sz w:val="24"/>
          <w:szCs w:val="24"/>
        </w:rPr>
        <w:t>From the minute I walked in t</w:t>
      </w:r>
      <w:r w:rsidR="002F7479" w:rsidRPr="00D54B2F">
        <w:rPr>
          <w:rFonts w:ascii="Times New Roman" w:eastAsia="Times New Roman" w:hAnsi="Times New Roman" w:cs="Times New Roman"/>
          <w:color w:val="0070C0"/>
          <w:sz w:val="24"/>
          <w:szCs w:val="24"/>
        </w:rPr>
        <w:t xml:space="preserve">he door, I could tell it had a </w:t>
      </w:r>
      <w:r w:rsidRPr="00D54B2F">
        <w:rPr>
          <w:rFonts w:ascii="Times New Roman" w:eastAsia="Times New Roman" w:hAnsi="Times New Roman" w:cs="Times New Roman"/>
          <w:color w:val="0070C0"/>
          <w:sz w:val="24"/>
          <w:szCs w:val="24"/>
        </w:rPr>
        <w:t>caring culture</w:t>
      </w:r>
      <w:r w:rsidR="00FB43A1" w:rsidRPr="00D54B2F">
        <w:rPr>
          <w:rFonts w:ascii="Times New Roman" w:eastAsia="Times New Roman" w:hAnsi="Times New Roman" w:cs="Times New Roman"/>
          <w:color w:val="0070C0"/>
          <w:sz w:val="24"/>
          <w:szCs w:val="24"/>
        </w:rPr>
        <w:t xml:space="preserve">. </w:t>
      </w:r>
      <w:r w:rsidR="00FB43A1" w:rsidRPr="00D54B2F">
        <w:rPr>
          <w:rFonts w:ascii="Times New Roman" w:eastAsia="Times New Roman" w:hAnsi="Times New Roman" w:cs="Times New Roman"/>
          <w:color w:val="000000"/>
          <w:sz w:val="24"/>
          <w:szCs w:val="24"/>
        </w:rPr>
        <w:t>The staff showed</w:t>
      </w:r>
      <w:r w:rsidRPr="00D54B2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genuine love for teaching </w:t>
      </w:r>
      <w:r w:rsidR="00FB43A1" w:rsidRPr="00D54B2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d the </w:t>
      </w:r>
      <w:r w:rsidR="002F7479" w:rsidRPr="00D54B2F">
        <w:rPr>
          <w:rFonts w:ascii="Times New Roman" w:eastAsia="Times New Roman" w:hAnsi="Times New Roman" w:cs="Times New Roman"/>
          <w:color w:val="000000"/>
          <w:sz w:val="24"/>
          <w:szCs w:val="24"/>
        </w:rPr>
        <w:t>kids</w:t>
      </w:r>
      <w:r w:rsidR="00BE7BBE" w:rsidRPr="00D54B2F">
        <w:rPr>
          <w:rFonts w:ascii="Times New Roman" w:eastAsia="Times New Roman" w:hAnsi="Times New Roman" w:cs="Times New Roman"/>
          <w:color w:val="000000"/>
          <w:sz w:val="24"/>
          <w:szCs w:val="24"/>
        </w:rPr>
        <w:t>. The teacher</w:t>
      </w:r>
      <w:r w:rsidR="002F7479" w:rsidRPr="00D54B2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FB43A1" w:rsidRPr="00D54B2F">
        <w:rPr>
          <w:rFonts w:ascii="Times New Roman" w:eastAsia="Times New Roman" w:hAnsi="Times New Roman" w:cs="Times New Roman"/>
          <w:color w:val="000000"/>
          <w:sz w:val="24"/>
          <w:szCs w:val="24"/>
        </w:rPr>
        <w:t>was an instant connection with my daughter</w:t>
      </w:r>
      <w:r w:rsidR="00BE7BBE" w:rsidRPr="00D54B2F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FB43A1" w:rsidRPr="00D54B2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B43A1" w:rsidRPr="00D54B2F">
        <w:rPr>
          <w:rFonts w:ascii="Times New Roman" w:eastAsia="Times New Roman" w:hAnsi="Times New Roman" w:cs="Times New Roman"/>
          <w:color w:val="000000"/>
          <w:sz w:val="24"/>
          <w:szCs w:val="24"/>
        </w:rPr>
        <w:t>Journie</w:t>
      </w:r>
      <w:proofErr w:type="spellEnd"/>
      <w:r w:rsidR="00FB43A1" w:rsidRPr="00D54B2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We knew it was the perfect place for </w:t>
      </w:r>
      <w:r w:rsidR="00BE7BBE" w:rsidRPr="00D54B2F">
        <w:rPr>
          <w:rFonts w:ascii="Times New Roman" w:eastAsia="Times New Roman" w:hAnsi="Times New Roman" w:cs="Times New Roman"/>
          <w:color w:val="000000"/>
          <w:sz w:val="24"/>
          <w:szCs w:val="24"/>
        </w:rPr>
        <w:t>her.</w:t>
      </w:r>
    </w:p>
    <w:p w:rsidR="00FB43A1" w:rsidRPr="00D54B2F" w:rsidRDefault="00FB43A1" w:rsidP="001764E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1764EC" w:rsidRPr="00D54B2F" w:rsidRDefault="001764EC" w:rsidP="001764E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D54B2F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Over the past 2</w:t>
      </w:r>
      <w:r w:rsidR="00FB43A1" w:rsidRPr="00D54B2F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 years</w:t>
      </w:r>
      <w:r w:rsidRPr="00D54B2F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, how has </w:t>
      </w:r>
      <w:proofErr w:type="spellStart"/>
      <w:r w:rsidRPr="00D54B2F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Journie</w:t>
      </w:r>
      <w:proofErr w:type="spellEnd"/>
      <w:r w:rsidRPr="00D54B2F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changed?</w:t>
      </w:r>
    </w:p>
    <w:p w:rsidR="002F7479" w:rsidRPr="00D54B2F" w:rsidRDefault="00D54B2F" w:rsidP="001764E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54B2F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15D9A96A" wp14:editId="5A4503C0">
            <wp:simplePos x="0" y="0"/>
            <wp:positionH relativeFrom="column">
              <wp:posOffset>-635</wp:posOffset>
            </wp:positionH>
            <wp:positionV relativeFrom="paragraph">
              <wp:posOffset>34290</wp:posOffset>
            </wp:positionV>
            <wp:extent cx="911225" cy="866775"/>
            <wp:effectExtent l="0" t="0" r="3175" b="9525"/>
            <wp:wrapTight wrapText="bothSides">
              <wp:wrapPolygon edited="0">
                <wp:start x="0" y="0"/>
                <wp:lineTo x="0" y="21363"/>
                <wp:lineTo x="21224" y="21363"/>
                <wp:lineTo x="21224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journie 1.JPG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6346"/>
                    <a:stretch/>
                  </pic:blipFill>
                  <pic:spPr bwMode="auto">
                    <a:xfrm flipH="1">
                      <a:off x="0" y="0"/>
                      <a:ext cx="911225" cy="8667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FB43A1" w:rsidRPr="00D54B2F">
        <w:rPr>
          <w:rFonts w:ascii="Times New Roman" w:eastAsia="Times New Roman" w:hAnsi="Times New Roman" w:cs="Times New Roman"/>
          <w:color w:val="000000"/>
          <w:sz w:val="24"/>
          <w:szCs w:val="24"/>
        </w:rPr>
        <w:t>Journie</w:t>
      </w:r>
      <w:proofErr w:type="spellEnd"/>
      <w:r w:rsidR="00FB43A1" w:rsidRPr="00D54B2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s an </w:t>
      </w:r>
      <w:r w:rsidR="003F576C" w:rsidRPr="00D54B2F">
        <w:rPr>
          <w:rFonts w:ascii="Times New Roman" w:eastAsia="Times New Roman" w:hAnsi="Times New Roman" w:cs="Times New Roman"/>
          <w:color w:val="000000"/>
          <w:sz w:val="24"/>
          <w:szCs w:val="24"/>
        </w:rPr>
        <w:t>outgoing</w:t>
      </w:r>
      <w:r w:rsidR="00FB43A1" w:rsidRPr="00D54B2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hild.  She </w:t>
      </w:r>
      <w:r w:rsidR="00BE7BBE" w:rsidRPr="00D54B2F">
        <w:rPr>
          <w:rFonts w:ascii="Times New Roman" w:eastAsia="Times New Roman" w:hAnsi="Times New Roman" w:cs="Times New Roman"/>
          <w:color w:val="000000"/>
          <w:sz w:val="24"/>
          <w:szCs w:val="24"/>
        </w:rPr>
        <w:t>sings</w:t>
      </w:r>
      <w:r w:rsidR="00FB43A1" w:rsidRPr="00D54B2F">
        <w:rPr>
          <w:rFonts w:ascii="Times New Roman" w:eastAsia="Times New Roman" w:hAnsi="Times New Roman" w:cs="Times New Roman"/>
          <w:color w:val="000000"/>
          <w:sz w:val="24"/>
          <w:szCs w:val="24"/>
        </w:rPr>
        <w:t>, make up songs, dance</w:t>
      </w:r>
      <w:r w:rsidR="00BE7BBE" w:rsidRPr="00D54B2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, </w:t>
      </w:r>
      <w:r w:rsidR="00FB43A1" w:rsidRPr="00D54B2F">
        <w:rPr>
          <w:rFonts w:ascii="Times New Roman" w:eastAsia="Times New Roman" w:hAnsi="Times New Roman" w:cs="Times New Roman"/>
          <w:color w:val="000000"/>
          <w:sz w:val="24"/>
          <w:szCs w:val="24"/>
        </w:rPr>
        <w:t>and has learned to catch light</w:t>
      </w:r>
      <w:r w:rsidR="003F576C" w:rsidRPr="00D54B2F">
        <w:rPr>
          <w:rFonts w:ascii="Times New Roman" w:eastAsia="Times New Roman" w:hAnsi="Times New Roman" w:cs="Times New Roman"/>
          <w:color w:val="000000"/>
          <w:sz w:val="24"/>
          <w:szCs w:val="24"/>
        </w:rPr>
        <w:t>n</w:t>
      </w:r>
      <w:r w:rsidR="00FB43A1" w:rsidRPr="00D54B2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ng bugs this summer. By attending CORA Early Years, she has grown into a very independent child. I am happy that </w:t>
      </w:r>
      <w:r w:rsidR="00FB43A1" w:rsidRPr="00D54B2F">
        <w:rPr>
          <w:rFonts w:ascii="Times New Roman" w:eastAsia="Times New Roman" w:hAnsi="Times New Roman" w:cs="Times New Roman"/>
          <w:color w:val="0070C0"/>
          <w:sz w:val="24"/>
          <w:szCs w:val="24"/>
        </w:rPr>
        <w:t xml:space="preserve">CORA has encouraged our core values of teaching her to care </w:t>
      </w:r>
      <w:r w:rsidR="002F7479" w:rsidRPr="00D54B2F">
        <w:rPr>
          <w:rFonts w:ascii="Times New Roman" w:eastAsia="Times New Roman" w:hAnsi="Times New Roman" w:cs="Times New Roman"/>
          <w:color w:val="000000"/>
          <w:sz w:val="24"/>
          <w:szCs w:val="24"/>
        </w:rPr>
        <w:t>about</w:t>
      </w:r>
      <w:r w:rsidR="00FB43A1" w:rsidRPr="00D54B2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thers. Most recently, </w:t>
      </w:r>
      <w:proofErr w:type="spellStart"/>
      <w:r w:rsidR="00FB43A1" w:rsidRPr="00D54B2F">
        <w:rPr>
          <w:rFonts w:ascii="Times New Roman" w:eastAsia="Times New Roman" w:hAnsi="Times New Roman" w:cs="Times New Roman"/>
          <w:color w:val="000000"/>
          <w:sz w:val="24"/>
          <w:szCs w:val="24"/>
        </w:rPr>
        <w:t>Journie</w:t>
      </w:r>
      <w:proofErr w:type="spellEnd"/>
      <w:r w:rsidR="00FB43A1" w:rsidRPr="00D54B2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has developed a love of sign language.</w:t>
      </w:r>
      <w:r w:rsidR="002F7479" w:rsidRPr="00D54B2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:rsidR="002F7479" w:rsidRPr="00D54B2F" w:rsidRDefault="002F7479" w:rsidP="001764E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2F7479" w:rsidRPr="00D54B2F" w:rsidRDefault="00FB43A1" w:rsidP="002F747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54B2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ORA has taught her a variety of skills that has prepared her to go to </w:t>
      </w:r>
      <w:r w:rsidR="00D95B82" w:rsidRPr="00D54B2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kindergarten. </w:t>
      </w:r>
      <w:r w:rsidR="001764EC" w:rsidRPr="00D54B2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fter </w:t>
      </w:r>
      <w:proofErr w:type="spellStart"/>
      <w:r w:rsidR="001764EC" w:rsidRPr="00D54B2F">
        <w:rPr>
          <w:rFonts w:ascii="Times New Roman" w:eastAsia="Times New Roman" w:hAnsi="Times New Roman" w:cs="Times New Roman"/>
          <w:color w:val="000000"/>
          <w:sz w:val="24"/>
          <w:szCs w:val="24"/>
        </w:rPr>
        <w:t>Journie</w:t>
      </w:r>
      <w:proofErr w:type="spellEnd"/>
      <w:r w:rsidR="001764EC" w:rsidRPr="00D54B2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inished testing for </w:t>
      </w:r>
      <w:r w:rsidR="00D95B82" w:rsidRPr="00D54B2F">
        <w:rPr>
          <w:rFonts w:ascii="Times New Roman" w:eastAsia="Times New Roman" w:hAnsi="Times New Roman" w:cs="Times New Roman"/>
          <w:color w:val="000000"/>
          <w:sz w:val="24"/>
          <w:szCs w:val="24"/>
        </w:rPr>
        <w:t>her new school,</w:t>
      </w:r>
      <w:r w:rsidR="001764EC" w:rsidRPr="00D54B2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 brought her back to </w:t>
      </w:r>
      <w:r w:rsidR="00D95B82" w:rsidRPr="00D54B2F">
        <w:rPr>
          <w:rFonts w:ascii="Times New Roman" w:eastAsia="Times New Roman" w:hAnsi="Times New Roman" w:cs="Times New Roman"/>
          <w:color w:val="000000"/>
          <w:sz w:val="24"/>
          <w:szCs w:val="24"/>
        </w:rPr>
        <w:t>Early Years to show the teachers scores. T</w:t>
      </w:r>
      <w:r w:rsidR="001764EC" w:rsidRPr="00D54B2F">
        <w:rPr>
          <w:rFonts w:ascii="Times New Roman" w:eastAsia="Times New Roman" w:hAnsi="Times New Roman" w:cs="Times New Roman"/>
          <w:color w:val="000000"/>
          <w:sz w:val="24"/>
          <w:szCs w:val="24"/>
        </w:rPr>
        <w:t>hey went WILD! They were so proud of her, they ga</w:t>
      </w:r>
      <w:r w:rsidR="002F7479" w:rsidRPr="00D54B2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ve her big hugs and high fives. </w:t>
      </w:r>
    </w:p>
    <w:p w:rsidR="001764EC" w:rsidRPr="00D54B2F" w:rsidRDefault="00F63080" w:rsidP="001764E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54B2F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anchor distT="0" distB="0" distL="114300" distR="114300" simplePos="0" relativeHeight="251660288" behindDoc="1" locked="0" layoutInCell="1" allowOverlap="1" wp14:anchorId="7430E21E" wp14:editId="125F94D5">
            <wp:simplePos x="0" y="0"/>
            <wp:positionH relativeFrom="column">
              <wp:posOffset>5110480</wp:posOffset>
            </wp:positionH>
            <wp:positionV relativeFrom="paragraph">
              <wp:posOffset>138430</wp:posOffset>
            </wp:positionV>
            <wp:extent cx="1177290" cy="1257300"/>
            <wp:effectExtent l="0" t="0" r="3810" b="0"/>
            <wp:wrapTight wrapText="bothSides">
              <wp:wrapPolygon edited="0">
                <wp:start x="0" y="0"/>
                <wp:lineTo x="0" y="21273"/>
                <wp:lineTo x="21320" y="21273"/>
                <wp:lineTo x="21320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arly years la Salle graduation.pn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202" r="6358" b="12428"/>
                    <a:stretch/>
                  </pic:blipFill>
                  <pic:spPr bwMode="auto">
                    <a:xfrm>
                      <a:off x="0" y="0"/>
                      <a:ext cx="1177290" cy="1257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764EC" w:rsidRPr="00D54B2F" w:rsidRDefault="001764EC" w:rsidP="001764E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D54B2F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As a parent, how has CORA Early Years supported you?</w:t>
      </w:r>
    </w:p>
    <w:p w:rsidR="001764EC" w:rsidRPr="00D54B2F" w:rsidRDefault="001764EC" w:rsidP="001764E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54B2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hile being a full time employee and part-time student </w:t>
      </w:r>
      <w:r w:rsidRPr="00D54B2F">
        <w:rPr>
          <w:rFonts w:ascii="Times New Roman" w:eastAsia="Times New Roman" w:hAnsi="Times New Roman" w:cs="Times New Roman"/>
          <w:color w:val="0070C0"/>
          <w:sz w:val="24"/>
          <w:szCs w:val="24"/>
        </w:rPr>
        <w:t xml:space="preserve">CORA has supported me mentally, emotionally and spiritually. </w:t>
      </w:r>
      <w:r w:rsidRPr="00D54B2F">
        <w:rPr>
          <w:rFonts w:ascii="Times New Roman" w:eastAsia="Times New Roman" w:hAnsi="Times New Roman" w:cs="Times New Roman"/>
          <w:color w:val="000000"/>
          <w:sz w:val="24"/>
          <w:szCs w:val="24"/>
        </w:rPr>
        <w:t>Not to mention they took care o</w:t>
      </w:r>
      <w:r w:rsidR="00D95B82" w:rsidRPr="00D54B2F">
        <w:rPr>
          <w:rFonts w:ascii="Times New Roman" w:eastAsia="Times New Roman" w:hAnsi="Times New Roman" w:cs="Times New Roman"/>
          <w:color w:val="000000"/>
          <w:sz w:val="24"/>
          <w:szCs w:val="24"/>
        </w:rPr>
        <w:t>f my baby. When I completed my d</w:t>
      </w:r>
      <w:r w:rsidRPr="00D54B2F">
        <w:rPr>
          <w:rFonts w:ascii="Times New Roman" w:eastAsia="Times New Roman" w:hAnsi="Times New Roman" w:cs="Times New Roman"/>
          <w:color w:val="000000"/>
          <w:sz w:val="24"/>
          <w:szCs w:val="24"/>
        </w:rPr>
        <w:t>egree</w:t>
      </w:r>
      <w:r w:rsidR="00D95B82" w:rsidRPr="00D54B2F">
        <w:rPr>
          <w:rFonts w:ascii="Times New Roman" w:eastAsia="Times New Roman" w:hAnsi="Times New Roman" w:cs="Times New Roman"/>
          <w:color w:val="000000"/>
          <w:sz w:val="24"/>
          <w:szCs w:val="24"/>
        </w:rPr>
        <w:t>, I received a b</w:t>
      </w:r>
      <w:r w:rsidRPr="00D54B2F">
        <w:rPr>
          <w:rFonts w:ascii="Times New Roman" w:eastAsia="Times New Roman" w:hAnsi="Times New Roman" w:cs="Times New Roman"/>
          <w:color w:val="000000"/>
          <w:sz w:val="24"/>
          <w:szCs w:val="24"/>
        </w:rPr>
        <w:t>eautifu</w:t>
      </w:r>
      <w:r w:rsidR="00D95B82" w:rsidRPr="00D54B2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l card from the entire staff with flowers and a poem. They helped </w:t>
      </w:r>
      <w:proofErr w:type="spellStart"/>
      <w:r w:rsidR="00D95B82" w:rsidRPr="00D54B2F">
        <w:rPr>
          <w:rFonts w:ascii="Times New Roman" w:eastAsia="Times New Roman" w:hAnsi="Times New Roman" w:cs="Times New Roman"/>
          <w:color w:val="000000"/>
          <w:sz w:val="24"/>
          <w:szCs w:val="24"/>
        </w:rPr>
        <w:t>Journie</w:t>
      </w:r>
      <w:proofErr w:type="spellEnd"/>
      <w:r w:rsidR="00D95B82" w:rsidRPr="00D54B2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make a ca</w:t>
      </w:r>
      <w:r w:rsidR="002F7479" w:rsidRPr="00D54B2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rd for me and helped instill the importance of learning. </w:t>
      </w:r>
      <w:r w:rsidRPr="00D54B2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y are 100% apart of the reason I was able to complete my </w:t>
      </w:r>
      <w:r w:rsidR="002F7479" w:rsidRPr="00D54B2F">
        <w:rPr>
          <w:rFonts w:ascii="Times New Roman" w:eastAsia="Times New Roman" w:hAnsi="Times New Roman" w:cs="Times New Roman"/>
          <w:color w:val="000000"/>
          <w:sz w:val="24"/>
          <w:szCs w:val="24"/>
        </w:rPr>
        <w:t>associates degree in Human Services.</w:t>
      </w:r>
    </w:p>
    <w:p w:rsidR="00BE7BBE" w:rsidRPr="00D54B2F" w:rsidRDefault="00BE7BBE" w:rsidP="001764E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BE7BBE" w:rsidRPr="00D54B2F" w:rsidRDefault="00F46A81" w:rsidP="00BE7BB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54B2F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4F5876A4" wp14:editId="0FCC6100">
            <wp:simplePos x="0" y="0"/>
            <wp:positionH relativeFrom="column">
              <wp:posOffset>4883785</wp:posOffset>
            </wp:positionH>
            <wp:positionV relativeFrom="paragraph">
              <wp:posOffset>663575</wp:posOffset>
            </wp:positionV>
            <wp:extent cx="1404620" cy="1438275"/>
            <wp:effectExtent l="0" t="0" r="5080" b="952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RA Early Years LaSalle Families at '17 Graduation (1).JP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037" r="1936" b="21181"/>
                    <a:stretch/>
                  </pic:blipFill>
                  <pic:spPr bwMode="auto">
                    <a:xfrm>
                      <a:off x="0" y="0"/>
                      <a:ext cx="1404620" cy="1438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E7BBE" w:rsidRPr="00D54B2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orking fulltime, going to school and raising </w:t>
      </w:r>
      <w:proofErr w:type="spellStart"/>
      <w:r w:rsidR="00BE7BBE" w:rsidRPr="00D54B2F">
        <w:rPr>
          <w:rFonts w:ascii="Times New Roman" w:eastAsia="Times New Roman" w:hAnsi="Times New Roman" w:cs="Times New Roman"/>
          <w:color w:val="000000"/>
          <w:sz w:val="24"/>
          <w:szCs w:val="24"/>
        </w:rPr>
        <w:t>Journie</w:t>
      </w:r>
      <w:proofErr w:type="spellEnd"/>
      <w:r w:rsidR="00BE7BBE" w:rsidRPr="00D54B2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has not always been easy.  Some days there has been tears but it has built character in </w:t>
      </w:r>
      <w:proofErr w:type="spellStart"/>
      <w:r w:rsidR="00BE7BBE" w:rsidRPr="00D54B2F">
        <w:rPr>
          <w:rFonts w:ascii="Times New Roman" w:eastAsia="Times New Roman" w:hAnsi="Times New Roman" w:cs="Times New Roman"/>
          <w:color w:val="000000"/>
          <w:sz w:val="24"/>
          <w:szCs w:val="24"/>
        </w:rPr>
        <w:t>Journie</w:t>
      </w:r>
      <w:proofErr w:type="spellEnd"/>
      <w:r w:rsidR="00BE7BBE" w:rsidRPr="00D54B2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at will last a life time. I am happy that she has join me in on my path to success. I am happy that CORA was here to support </w:t>
      </w:r>
      <w:proofErr w:type="spellStart"/>
      <w:r w:rsidR="00BE7BBE" w:rsidRPr="00D54B2F">
        <w:rPr>
          <w:rFonts w:ascii="Times New Roman" w:eastAsia="Times New Roman" w:hAnsi="Times New Roman" w:cs="Times New Roman"/>
          <w:color w:val="000000"/>
          <w:sz w:val="24"/>
          <w:szCs w:val="24"/>
        </w:rPr>
        <w:t>Journie</w:t>
      </w:r>
      <w:proofErr w:type="spellEnd"/>
      <w:r w:rsidR="00BE7BBE" w:rsidRPr="00D54B2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n the beginning of path to success. </w:t>
      </w:r>
    </w:p>
    <w:p w:rsidR="005A35D0" w:rsidRPr="00D54B2F" w:rsidRDefault="005A35D0" w:rsidP="00BE7BB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5A35D0" w:rsidRPr="00D54B2F" w:rsidRDefault="005A35D0" w:rsidP="00BE7BB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54B2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n graduation day, our family was so proud to see </w:t>
      </w:r>
      <w:proofErr w:type="spellStart"/>
      <w:r w:rsidRPr="00D54B2F">
        <w:rPr>
          <w:rFonts w:ascii="Times New Roman" w:eastAsia="Times New Roman" w:hAnsi="Times New Roman" w:cs="Times New Roman"/>
          <w:color w:val="000000"/>
          <w:sz w:val="24"/>
          <w:szCs w:val="24"/>
        </w:rPr>
        <w:t>Journie</w:t>
      </w:r>
      <w:proofErr w:type="spellEnd"/>
      <w:r w:rsidRPr="00D54B2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alk on the stage to receive her preschool certificate. The CORA staff highlighted all the wonderful learning experiences </w:t>
      </w:r>
      <w:r w:rsidR="001B2F3C" w:rsidRPr="00D54B2F">
        <w:rPr>
          <w:rFonts w:ascii="Times New Roman" w:eastAsia="Times New Roman" w:hAnsi="Times New Roman" w:cs="Times New Roman"/>
          <w:color w:val="000000"/>
          <w:sz w:val="24"/>
          <w:szCs w:val="24"/>
        </w:rPr>
        <w:t>including</w:t>
      </w:r>
      <w:r w:rsidRPr="00D54B2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ield trips, </w:t>
      </w:r>
      <w:r w:rsidR="001B2F3C" w:rsidRPr="00D54B2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pecial guest speakers, and birthday celebrations. </w:t>
      </w:r>
      <w:r w:rsidR="001B2F3C" w:rsidRPr="00D54B2F">
        <w:rPr>
          <w:rFonts w:ascii="Times New Roman" w:eastAsia="Times New Roman" w:hAnsi="Times New Roman" w:cs="Times New Roman"/>
          <w:color w:val="0070C0"/>
          <w:sz w:val="24"/>
          <w:szCs w:val="24"/>
        </w:rPr>
        <w:t xml:space="preserve">Watching </w:t>
      </w:r>
      <w:proofErr w:type="spellStart"/>
      <w:r w:rsidR="001B2F3C" w:rsidRPr="00D54B2F">
        <w:rPr>
          <w:rFonts w:ascii="Times New Roman" w:eastAsia="Times New Roman" w:hAnsi="Times New Roman" w:cs="Times New Roman"/>
          <w:color w:val="0070C0"/>
          <w:sz w:val="24"/>
          <w:szCs w:val="24"/>
        </w:rPr>
        <w:t>Journie</w:t>
      </w:r>
      <w:proofErr w:type="spellEnd"/>
      <w:r w:rsidR="001B2F3C" w:rsidRPr="00D54B2F">
        <w:rPr>
          <w:rFonts w:ascii="Times New Roman" w:eastAsia="Times New Roman" w:hAnsi="Times New Roman" w:cs="Times New Roman"/>
          <w:color w:val="0070C0"/>
          <w:sz w:val="24"/>
          <w:szCs w:val="24"/>
        </w:rPr>
        <w:t xml:space="preserve"> with her classmates use sign language as they sang the alphabet was so impressive</w:t>
      </w:r>
      <w:r w:rsidR="001B2F3C" w:rsidRPr="00D54B2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The curriculum at CORA has helped </w:t>
      </w:r>
      <w:proofErr w:type="spellStart"/>
      <w:r w:rsidR="001B2F3C" w:rsidRPr="00D54B2F">
        <w:rPr>
          <w:rFonts w:ascii="Times New Roman" w:eastAsia="Times New Roman" w:hAnsi="Times New Roman" w:cs="Times New Roman"/>
          <w:color w:val="000000"/>
          <w:sz w:val="24"/>
          <w:szCs w:val="24"/>
        </w:rPr>
        <w:t>Journie</w:t>
      </w:r>
      <w:proofErr w:type="spellEnd"/>
      <w:r w:rsidR="001B2F3C" w:rsidRPr="00D54B2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o be prepared for kindergarten in so many ways. </w:t>
      </w:r>
      <w:r w:rsidR="001B2F3C" w:rsidRPr="00D54B2F">
        <w:rPr>
          <w:rFonts w:ascii="Times New Roman" w:eastAsia="Times New Roman" w:hAnsi="Times New Roman" w:cs="Times New Roman"/>
          <w:sz w:val="24"/>
          <w:szCs w:val="24"/>
        </w:rPr>
        <w:t xml:space="preserve">We will always be grateful to CORA Early Years program. </w:t>
      </w:r>
    </w:p>
    <w:p w:rsidR="00F63080" w:rsidRDefault="00F63080" w:rsidP="00D54B2F">
      <w:pPr>
        <w:pStyle w:val="NormalWeb"/>
        <w:ind w:right="360"/>
        <w:rPr>
          <w:color w:val="000000"/>
          <w:shd w:val="clear" w:color="auto" w:fill="FFFFFF"/>
        </w:rPr>
      </w:pPr>
    </w:p>
    <w:p w:rsidR="000E71D5" w:rsidRPr="00F63080" w:rsidRDefault="00D54B2F" w:rsidP="00F63080">
      <w:pPr>
        <w:pStyle w:val="NormalWeb"/>
        <w:ind w:right="360"/>
        <w:rPr>
          <w:sz w:val="20"/>
          <w:szCs w:val="20"/>
          <w:shd w:val="clear" w:color="auto" w:fill="FFFFFF"/>
        </w:rPr>
      </w:pPr>
      <w:r w:rsidRPr="00F63080">
        <w:rPr>
          <w:sz w:val="20"/>
          <w:szCs w:val="20"/>
          <w:shd w:val="clear" w:color="auto" w:fill="FFFFFF"/>
        </w:rPr>
        <w:t>CORA Early Years is licensed through the Department of Human Services, accepts CCIS, and is a participant of the Keystone STARS program.</w:t>
      </w:r>
      <w:r w:rsidRPr="00F63080">
        <w:rPr>
          <w:sz w:val="20"/>
          <w:szCs w:val="20"/>
          <w:shd w:val="clear" w:color="auto" w:fill="FFFFFF"/>
        </w:rPr>
        <w:t xml:space="preserve"> To enroll, </w:t>
      </w:r>
      <w:hyperlink r:id="rId10" w:history="1">
        <w:r w:rsidR="00F63080" w:rsidRPr="00F63080">
          <w:rPr>
            <w:rStyle w:val="Hyperlink"/>
            <w:sz w:val="20"/>
            <w:szCs w:val="20"/>
            <w:shd w:val="clear" w:color="auto" w:fill="FFFFFF"/>
          </w:rPr>
          <w:t>www.coraservices.org</w:t>
        </w:r>
      </w:hyperlink>
      <w:r w:rsidR="00F63080">
        <w:rPr>
          <w:sz w:val="20"/>
          <w:szCs w:val="20"/>
          <w:shd w:val="clear" w:color="auto" w:fill="FFFFFF"/>
        </w:rPr>
        <w:t xml:space="preserve"> </w:t>
      </w:r>
      <w:r w:rsidRPr="00F63080">
        <w:rPr>
          <w:color w:val="000000"/>
          <w:sz w:val="20"/>
          <w:szCs w:val="20"/>
          <w:shd w:val="clear" w:color="auto" w:fill="FFFFFF"/>
        </w:rPr>
        <w:t xml:space="preserve">~ </w:t>
      </w:r>
      <w:r w:rsidRPr="00F63080">
        <w:rPr>
          <w:b/>
          <w:i/>
          <w:color w:val="D60093"/>
          <w:sz w:val="20"/>
          <w:szCs w:val="20"/>
          <w:shd w:val="clear" w:color="auto" w:fill="FFFFFF"/>
        </w:rPr>
        <w:t>Children are the Heart of the Matter ~</w:t>
      </w:r>
      <w:bookmarkStart w:id="0" w:name="_GoBack"/>
      <w:bookmarkEnd w:id="0"/>
    </w:p>
    <w:sectPr w:rsidR="000E71D5" w:rsidRPr="00F63080" w:rsidSect="00F63080">
      <w:pgSz w:w="12240" w:h="15840"/>
      <w:pgMar w:top="126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2tzA2NDU1NzUwMzNS0lEKTi0uzszPAykwqQUAoBRiYSwAAAA="/>
  </w:docVars>
  <w:rsids>
    <w:rsidRoot w:val="001764EC"/>
    <w:rsid w:val="001764EC"/>
    <w:rsid w:val="001B2F3C"/>
    <w:rsid w:val="002F7479"/>
    <w:rsid w:val="003F576C"/>
    <w:rsid w:val="005A35D0"/>
    <w:rsid w:val="00BE7BBE"/>
    <w:rsid w:val="00C316CB"/>
    <w:rsid w:val="00D54B2F"/>
    <w:rsid w:val="00D95B82"/>
    <w:rsid w:val="00E911DB"/>
    <w:rsid w:val="00F46A81"/>
    <w:rsid w:val="00F63080"/>
    <w:rsid w:val="00F65B5E"/>
    <w:rsid w:val="00FB43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F6EC443-9B6B-4B3D-887C-AC65DD4EC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F576C"/>
    <w:pPr>
      <w:spacing w:after="312" w:line="240" w:lineRule="auto"/>
    </w:pPr>
    <w:rPr>
      <w:rFonts w:ascii="Times New Roman" w:eastAsia="Times New Roman" w:hAnsi="Times New Roman" w:cs="Times New Roman"/>
      <w:spacing w:val="5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4B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4B2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6308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400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44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19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973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549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6837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7414896">
                              <w:marLeft w:val="15"/>
                              <w:marRight w:val="19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01798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40877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11776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44359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80756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686604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955722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200785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956372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96770292">
                                                                      <w:marLeft w:val="40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5526124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0194118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00294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6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07145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313748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878233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0594121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0029779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1110310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609373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15336105">
                                                                                                                  <w:blockQuote w:val="1"/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30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9579637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15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single" w:sz="6" w:space="15" w:color="6D00F6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2136752707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336106678">
                                                                                                                              <w:blockQuote w:val="1"/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30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39942438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15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single" w:sz="6" w:space="15" w:color="6D00F6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044986520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883367379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29037731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55832723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271553131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145515232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1744791713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36710752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<w:div w:id="1830708468">
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<w:div w:id="478814133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<w:div w:id="2012634603">
                                        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<w:marBottom w:val="300"/>
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<w:div w:id="1388844940">
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<w:marTop w:val="150"/>
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<w:left w:val="single" w:sz="6" w:space="15" w:color="6D00F6"/>
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<w:div w:id="269052270">
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<w:div w:id="350494963">
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<w:div w:id="1213930802">
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<w:div w:id="1842617696">
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<w:div w:id="88357857">
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<w:div w:id="788745065">
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<w:div w:id="417794248">
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<w:div w:id="1867404098">
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<w:div w:id="811286143">
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<w:div w:id="590622326">
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<w:div w:id="191310671">
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<w:div w:id="64883366">
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<w:div w:id="362441223">
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<w:div w:id="725104291">
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<w:div w:id="486358905">
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<w:div w:id="664939633">
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<w:div w:id="2121758051">
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<w:div w:id="147981630">
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<w:div w:id="791365598">
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<w:div w:id="984429291">
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<w:div w:id="2114011789">
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<w:div w:id="620451755">
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<w:div w:id="1657875117">
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webSettings" Target="webSettings.xml"/><Relationship Id="rId7" Type="http://schemas.openxmlformats.org/officeDocument/2006/relationships/image" Target="media/image3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07/relationships/hdphoto" Target="media/hdphoto1.wdp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hyperlink" Target="http://www.coraservices.org" TargetMode="External"/><Relationship Id="rId4" Type="http://schemas.openxmlformats.org/officeDocument/2006/relationships/image" Target="media/image1.jpeg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429</Words>
  <Characters>244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Gonigle, Rachel</dc:creator>
  <cp:keywords/>
  <dc:description/>
  <cp:lastModifiedBy>McGonigle, Rachel</cp:lastModifiedBy>
  <cp:revision>6</cp:revision>
  <cp:lastPrinted>2017-08-21T14:56:00Z</cp:lastPrinted>
  <dcterms:created xsi:type="dcterms:W3CDTF">2017-08-07T14:45:00Z</dcterms:created>
  <dcterms:modified xsi:type="dcterms:W3CDTF">2017-08-21T15:03:00Z</dcterms:modified>
</cp:coreProperties>
</file>